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65F" w:rsidRPr="0086265F" w:rsidRDefault="004B3AF9" w:rsidP="008626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</w:rPr>
      </w:pPr>
      <w:r w:rsidRPr="0086265F">
        <w:rPr>
          <w:rFonts w:ascii="Times New Roman" w:hAnsi="Times New Roman" w:cs="Times New Roman"/>
          <w:b/>
          <w:bCs/>
          <w:sz w:val="20"/>
          <w:szCs w:val="20"/>
        </w:rPr>
        <w:t>Notepad++ Editor</w:t>
      </w:r>
      <w:r w:rsidR="0086265F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Use Notepad++ </w:t>
      </w:r>
      <w:r w:rsidR="001F0263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1F0263" w:rsidRPr="0086265F">
        <w:rPr>
          <w:rFonts w:ascii="Times New Roman" w:hAnsi="Times New Roman" w:cs="Times New Roman"/>
          <w:bCs/>
          <w:sz w:val="20"/>
          <w:szCs w:val="20"/>
        </w:rPr>
        <w:t>or Dreamweaver if you have</w:t>
      </w:r>
      <w:r w:rsidR="001F0263">
        <w:rPr>
          <w:rFonts w:ascii="Times New Roman" w:hAnsi="Times New Roman" w:cs="Times New Roman"/>
          <w:b/>
          <w:bCs/>
          <w:sz w:val="20"/>
          <w:szCs w:val="20"/>
        </w:rPr>
        <w:t xml:space="preserve">)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>to all next HOPs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="0086265F" w:rsidRPr="001F0263">
        <w:rPr>
          <w:rFonts w:ascii="Times New Roman" w:hAnsi="Times New Roman" w:cs="Times New Roman"/>
          <w:b/>
          <w:bCs/>
          <w:sz w:val="20"/>
          <w:szCs w:val="20"/>
        </w:rPr>
        <w:t>projects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>.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Download </w:t>
      </w:r>
      <w:r w:rsidR="0086265F" w:rsidRPr="0086265F">
        <w:rPr>
          <w:rFonts w:ascii="Times New Roman" w:hAnsi="Times New Roman" w:cs="Times New Roman"/>
          <w:b/>
          <w:bCs/>
          <w:sz w:val="20"/>
          <w:szCs w:val="20"/>
        </w:rPr>
        <w:t>Notepad++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 from </w:t>
      </w:r>
      <w:r w:rsidR="004634F9" w:rsidRPr="004634F9">
        <w:rPr>
          <w:rStyle w:val="Hyperlink"/>
          <w:rFonts w:ascii="Times New Roman" w:hAnsi="Times New Roman"/>
          <w:b/>
        </w:rPr>
        <w:t>https://notepad-plus-plus.org/downloads/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 by clicking the </w:t>
      </w:r>
      <w:r w:rsidR="004634F9">
        <w:rPr>
          <w:rFonts w:ascii="Times New Roman" w:hAnsi="Times New Roman" w:cs="Times New Roman"/>
          <w:bCs/>
          <w:sz w:val="20"/>
          <w:szCs w:val="20"/>
        </w:rPr>
        <w:t xml:space="preserve">latest release button, then 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DOWNLOAD button for 32 bit x86. While you get the file on your computer click it on follow the instructions. You can download from my class website as well. </w:t>
      </w:r>
    </w:p>
    <w:p w:rsidR="0086265F" w:rsidRPr="0086265F" w:rsidRDefault="0086265F" w:rsidP="0086265F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</w:p>
    <w:p w:rsidR="007A1F70" w:rsidRDefault="007A1F70" w:rsidP="0086265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b/>
          <w:sz w:val="20"/>
          <w:szCs w:val="20"/>
        </w:rPr>
        <w:t>Activate all extensions for all files</w:t>
      </w:r>
      <w:r w:rsidRPr="0086265F">
        <w:rPr>
          <w:rFonts w:ascii="Times New Roman" w:hAnsi="Times New Roman" w:cs="Times New Roman"/>
          <w:sz w:val="20"/>
          <w:szCs w:val="20"/>
        </w:rPr>
        <w:t xml:space="preserve"> 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>in order to see all extensions (such as .html, .</w:t>
      </w:r>
      <w:proofErr w:type="spellStart"/>
      <w:r w:rsidR="0086265F" w:rsidRPr="0086265F">
        <w:rPr>
          <w:rFonts w:ascii="Times New Roman" w:hAnsi="Times New Roman" w:cs="Times New Roman"/>
          <w:bCs/>
          <w:sz w:val="20"/>
          <w:szCs w:val="20"/>
        </w:rPr>
        <w:t>css</w:t>
      </w:r>
      <w:proofErr w:type="spellEnd"/>
      <w:r w:rsidR="0086265F" w:rsidRPr="0086265F">
        <w:rPr>
          <w:rFonts w:ascii="Times New Roman" w:hAnsi="Times New Roman" w:cs="Times New Roman"/>
          <w:bCs/>
          <w:sz w:val="20"/>
          <w:szCs w:val="20"/>
        </w:rPr>
        <w:t xml:space="preserve">) in your windows directories </w:t>
      </w:r>
      <w:r w:rsidR="0086265F" w:rsidRPr="0086265F">
        <w:rPr>
          <w:rFonts w:ascii="Times New Roman" w:hAnsi="Times New Roman" w:cs="Times New Roman"/>
          <w:sz w:val="20"/>
          <w:szCs w:val="20"/>
        </w:rPr>
        <w:t>(</w:t>
      </w:r>
      <w:r w:rsidRPr="0086265F">
        <w:rPr>
          <w:rFonts w:ascii="Times New Roman" w:hAnsi="Times New Roman" w:cs="Times New Roman"/>
          <w:sz w:val="20"/>
          <w:szCs w:val="20"/>
        </w:rPr>
        <w:t>it applies to all windows operating systems</w:t>
      </w:r>
      <w:r w:rsidR="0086265F">
        <w:rPr>
          <w:rFonts w:ascii="Times New Roman" w:hAnsi="Times New Roman" w:cs="Times New Roman"/>
          <w:sz w:val="20"/>
          <w:szCs w:val="20"/>
        </w:rPr>
        <w:t>):</w:t>
      </w:r>
      <w:r w:rsidRPr="0086265F">
        <w:rPr>
          <w:rFonts w:ascii="Times New Roman" w:hAnsi="Times New Roman" w:cs="Times New Roman"/>
          <w:sz w:val="20"/>
          <w:szCs w:val="20"/>
        </w:rPr>
        <w:t xml:space="preserve"> </w:t>
      </w:r>
    </w:p>
    <w:p w:rsidR="0086265F" w:rsidRPr="0086265F" w:rsidRDefault="0086265F" w:rsidP="0086265F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7A1F70" w:rsidRPr="0086265F" w:rsidRDefault="007A1F70" w:rsidP="0086265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Select the</w:t>
      </w:r>
      <w:r w:rsidRPr="0086265F">
        <w:rPr>
          <w:rFonts w:ascii="Times New Roman" w:hAnsi="Times New Roman" w:cs="Times New Roman"/>
          <w:b/>
          <w:sz w:val="20"/>
          <w:szCs w:val="20"/>
        </w:rPr>
        <w:t xml:space="preserve"> search icon</w:t>
      </w:r>
      <w:r w:rsidRPr="0086265F">
        <w:rPr>
          <w:rFonts w:ascii="Times New Roman" w:hAnsi="Times New Roman" w:cs="Times New Roman"/>
          <w:sz w:val="20"/>
          <w:szCs w:val="20"/>
        </w:rPr>
        <w:t xml:space="preserve"> (next to your Start button at the left bottom of your window) =&gt; type Control Panel =&gt; File Explorer Options =&gt;View tab =&gt; under settings section: “Files and Folder”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ncheck “Don’t show hidden files, folders, or drives”, 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Uncheck “Hide extension for known file types”,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Check “Show hidden files, folders and drives”.</w:t>
      </w:r>
    </w:p>
    <w:p w:rsidR="0086265F" w:rsidRPr="0086265F" w:rsidRDefault="0086265F" w:rsidP="0086265F">
      <w:pPr>
        <w:pStyle w:val="ListParagraph"/>
        <w:spacing w:line="240" w:lineRule="auto"/>
        <w:ind w:left="1440"/>
        <w:rPr>
          <w:rFonts w:ascii="Times New Roman" w:hAnsi="Times New Roman" w:cs="Times New Roman"/>
          <w:sz w:val="20"/>
          <w:szCs w:val="20"/>
        </w:rPr>
      </w:pPr>
    </w:p>
    <w:p w:rsidR="007A1F70" w:rsidRPr="0086265F" w:rsidRDefault="007A1F70" w:rsidP="0086265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b/>
          <w:sz w:val="20"/>
          <w:szCs w:val="20"/>
        </w:rPr>
        <w:t xml:space="preserve">Detail view for each file and directory of each folder </w:t>
      </w:r>
      <w:r w:rsidR="0086265F" w:rsidRPr="0086265F">
        <w:rPr>
          <w:rFonts w:ascii="Times New Roman" w:hAnsi="Times New Roman" w:cs="Times New Roman"/>
          <w:sz w:val="20"/>
          <w:szCs w:val="20"/>
        </w:rPr>
        <w:t>(it applies to all windows operating systems</w:t>
      </w:r>
      <w:r w:rsidR="0086265F">
        <w:rPr>
          <w:rFonts w:ascii="Times New Roman" w:hAnsi="Times New Roman" w:cs="Times New Roman"/>
          <w:sz w:val="20"/>
          <w:szCs w:val="20"/>
        </w:rPr>
        <w:t>):</w:t>
      </w:r>
    </w:p>
    <w:p w:rsidR="007A1F70" w:rsidRPr="0086265F" w:rsidRDefault="007A1F70" w:rsidP="007A1F70">
      <w:pPr>
        <w:spacing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First select any directory from Explorer=&gt;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select </w:t>
      </w:r>
      <w:r w:rsidRPr="0086265F">
        <w:rPr>
          <w:rFonts w:ascii="Times New Roman" w:hAnsi="Times New Roman" w:cs="Times New Roman"/>
          <w:sz w:val="20"/>
          <w:szCs w:val="20"/>
        </w:rPr>
        <w:t>right panel of the directories and files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 but </w:t>
      </w:r>
      <w:r w:rsidRPr="0086265F">
        <w:rPr>
          <w:rFonts w:ascii="Times New Roman" w:hAnsi="Times New Roman" w:cs="Times New Roman"/>
          <w:sz w:val="20"/>
          <w:szCs w:val="20"/>
        </w:rPr>
        <w:t>right click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 outside of any directories and files </w:t>
      </w:r>
      <w:r w:rsidRPr="0086265F">
        <w:rPr>
          <w:rFonts w:ascii="Times New Roman" w:hAnsi="Times New Roman" w:cs="Times New Roman"/>
          <w:sz w:val="20"/>
          <w:szCs w:val="20"/>
        </w:rPr>
        <w:t>=&gt;view=&gt;details</w:t>
      </w:r>
    </w:p>
    <w:p w:rsidR="004B3AF9" w:rsidRPr="0086265F" w:rsidRDefault="004B3AF9">
      <w:pPr>
        <w:rPr>
          <w:rFonts w:ascii="Times New Roman" w:hAnsi="Times New Roman" w:cs="Times New Roman"/>
          <w:bCs/>
          <w:sz w:val="20"/>
          <w:szCs w:val="20"/>
        </w:rPr>
      </w:pPr>
    </w:p>
    <w:p w:rsidR="004F6372" w:rsidRPr="004F6372" w:rsidRDefault="004F6372" w:rsidP="004F63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4F637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My straight forward solution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– helper for HOP 2.1</w:t>
      </w:r>
      <w:r w:rsidRPr="004F637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:</w:t>
      </w:r>
    </w:p>
    <w:p w:rsidR="004F6372" w:rsidRDefault="004F6372" w:rsidP="004F6372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4F6372">
        <w:rPr>
          <w:rFonts w:ascii="Times New Roman" w:hAnsi="Times New Roman" w:cs="Times New Roman"/>
          <w:b/>
          <w:bCs/>
          <w:sz w:val="20"/>
          <w:szCs w:val="20"/>
        </w:rPr>
        <w:t xml:space="preserve">right click on the desktop =&gt; New =&gt; Text Document =&gt; click on “New Text Document.txt” =&gt; change name to  index.html =&gt;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the pop up window ask you </w:t>
      </w:r>
      <w:r w:rsidRPr="004F6372">
        <w:rPr>
          <w:rFonts w:ascii="Times New Roman" w:hAnsi="Times New Roman" w:cs="Times New Roman"/>
          <w:b/>
          <w:bCs/>
          <w:sz w:val="20"/>
          <w:szCs w:val="20"/>
        </w:rPr>
        <w:t xml:space="preserve">“Are you sure to change it?” =&gt; Yes =&gt;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open Notepad++ (it can be available if you right click on index.html or search for Notepad++) =&gt; type </w:t>
      </w:r>
      <w:r w:rsidR="004634F9">
        <w:rPr>
          <w:rFonts w:ascii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our </w:t>
      </w:r>
      <w:r w:rsidR="004634F9">
        <w:rPr>
          <w:rFonts w:ascii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irst </w:t>
      </w:r>
      <w:r w:rsidR="004634F9">
        <w:rPr>
          <w:rFonts w:ascii="Times New Roman" w:hAnsi="Times New Roman" w:cs="Times New Roman"/>
          <w:b/>
          <w:bCs/>
          <w:sz w:val="20"/>
          <w:szCs w:val="20"/>
        </w:rPr>
        <w:t>Web P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age on p. 30 </w:t>
      </w:r>
      <w:r w:rsidR="004634F9">
        <w:rPr>
          <w:rFonts w:ascii="Times New Roman" w:hAnsi="Times New Roman" w:cs="Times New Roman"/>
          <w:b/>
          <w:bCs/>
          <w:sz w:val="20"/>
          <w:szCs w:val="20"/>
        </w:rPr>
        <w:t xml:space="preserve">of your textbook </w:t>
      </w:r>
      <w:r>
        <w:rPr>
          <w:rFonts w:ascii="Times New Roman" w:hAnsi="Times New Roman" w:cs="Times New Roman"/>
          <w:b/>
          <w:bCs/>
          <w:sz w:val="20"/>
          <w:szCs w:val="20"/>
        </w:rPr>
        <w:t>as you see below</w:t>
      </w:r>
    </w:p>
    <w:p w:rsidR="004F6372" w:rsidRPr="0086265F" w:rsidRDefault="004F6372" w:rsidP="004F6372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516527</wp:posOffset>
                </wp:positionH>
                <wp:positionV relativeFrom="paragraph">
                  <wp:posOffset>283392</wp:posOffset>
                </wp:positionV>
                <wp:extent cx="707571" cy="45719"/>
                <wp:effectExtent l="0" t="57150" r="16510" b="501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571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EB32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-40.65pt;margin-top:22.3pt;width:55.7pt;height:3.6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D1375A3" wp14:editId="5E94C0C9">
                <wp:simplePos x="0" y="0"/>
                <wp:positionH relativeFrom="column">
                  <wp:posOffset>256819</wp:posOffset>
                </wp:positionH>
                <wp:positionV relativeFrom="paragraph">
                  <wp:posOffset>280715</wp:posOffset>
                </wp:positionV>
                <wp:extent cx="156600" cy="8640"/>
                <wp:effectExtent l="57150" t="38100" r="53340" b="6794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566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00F25D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19.05pt;margin-top:20.9pt;width:14.7pt;height:3.1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">
                <v:imagedata r:id="rId9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BB4BF4E" wp14:editId="301BD679">
            <wp:extent cx="4142740" cy="20614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6815" cy="206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4F6372">
      <w:pPr>
        <w:rPr>
          <w:rFonts w:ascii="Times New Roman" w:hAnsi="Times New Roman" w:cs="Times New Roman"/>
          <w:sz w:val="20"/>
          <w:szCs w:val="20"/>
        </w:rPr>
      </w:pPr>
    </w:p>
    <w:p w:rsidR="004F6372" w:rsidRDefault="004F6372" w:rsidP="004F637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A371C7A" wp14:editId="5F4C544D">
                <wp:simplePos x="0" y="0"/>
                <wp:positionH relativeFrom="column">
                  <wp:posOffset>802219</wp:posOffset>
                </wp:positionH>
                <wp:positionV relativeFrom="paragraph">
                  <wp:posOffset>160015</wp:posOffset>
                </wp:positionV>
                <wp:extent cx="176760" cy="7560"/>
                <wp:effectExtent l="38100" t="38100" r="52070" b="6921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767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DDBEDF" id="Ink 23" o:spid="_x0000_s1026" type="#_x0000_t75" style="position:absolute;margin-left:62pt;margin-top:11.3pt;width:16.25pt;height:3.2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Select File then </w:t>
      </w:r>
      <w:r w:rsidRPr="004634F9">
        <w:rPr>
          <w:rFonts w:ascii="Times New Roman" w:hAnsi="Times New Roman" w:cs="Times New Roman"/>
          <w:b/>
          <w:sz w:val="20"/>
          <w:szCs w:val="20"/>
        </w:rPr>
        <w:t xml:space="preserve">Save </w:t>
      </w:r>
      <w:r>
        <w:rPr>
          <w:rFonts w:ascii="Times New Roman" w:hAnsi="Times New Roman" w:cs="Times New Roman"/>
          <w:sz w:val="20"/>
          <w:szCs w:val="20"/>
        </w:rPr>
        <w:t xml:space="preserve">or just </w:t>
      </w:r>
      <w:r w:rsidRPr="004634F9">
        <w:rPr>
          <w:rFonts w:ascii="Times New Roman" w:hAnsi="Times New Roman" w:cs="Times New Roman"/>
          <w:b/>
          <w:sz w:val="20"/>
          <w:szCs w:val="20"/>
        </w:rPr>
        <w:t>&lt;Ctrl&gt; + S</w:t>
      </w:r>
      <w:r>
        <w:rPr>
          <w:rFonts w:ascii="Times New Roman" w:hAnsi="Times New Roman" w:cs="Times New Roman"/>
          <w:sz w:val="20"/>
          <w:szCs w:val="20"/>
        </w:rPr>
        <w:t xml:space="preserve"> =&gt; in order to run your 1</w:t>
      </w:r>
      <w:r w:rsidRPr="0086265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sz w:val="20"/>
          <w:szCs w:val="20"/>
        </w:rPr>
        <w:t xml:space="preserve"> web page double click on index.html and the result is shown below:</w:t>
      </w:r>
    </w:p>
    <w:p w:rsidR="004F6372" w:rsidRDefault="004F6372" w:rsidP="004F6372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E4B01F7" wp14:editId="6E971B19">
            <wp:extent cx="2783305" cy="11271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7258" cy="11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4F637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6372" w:rsidRPr="0086265F" w:rsidRDefault="004F6372" w:rsidP="004F637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se </w:t>
      </w:r>
      <w:r w:rsidRPr="004634F9">
        <w:rPr>
          <w:rFonts w:ascii="Times New Roman" w:hAnsi="Times New Roman" w:cs="Times New Roman"/>
          <w:b/>
          <w:sz w:val="20"/>
          <w:szCs w:val="20"/>
        </w:rPr>
        <w:t>&lt;ctrl&gt; + u</w:t>
      </w:r>
      <w:r w:rsidRPr="0086265F">
        <w:rPr>
          <w:rFonts w:ascii="Times New Roman" w:hAnsi="Times New Roman" w:cs="Times New Roman"/>
          <w:sz w:val="20"/>
          <w:szCs w:val="20"/>
        </w:rPr>
        <w:t xml:space="preserve"> to see the code.</w:t>
      </w:r>
    </w:p>
    <w:p w:rsidR="00AA150A" w:rsidRDefault="003C316E" w:rsidP="00223E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GoBack"/>
      <w:r w:rsidRPr="003C316E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lastRenderedPageBreak/>
        <w:t>Alternative approach:</w:t>
      </w:r>
      <w:bookmarkEnd w:id="0"/>
      <w:r>
        <w:rPr>
          <w:rFonts w:ascii="Times New Roman" w:hAnsi="Times New Roman" w:cs="Times New Roman"/>
          <w:b/>
          <w:bCs/>
          <w:sz w:val="20"/>
          <w:szCs w:val="20"/>
        </w:rPr>
        <w:t xml:space="preserve"> The t</w:t>
      </w:r>
      <w:r w:rsidR="004F6372" w:rsidRPr="00223E38">
        <w:rPr>
          <w:rFonts w:ascii="Times New Roman" w:hAnsi="Times New Roman" w:cs="Times New Roman"/>
          <w:b/>
          <w:bCs/>
          <w:sz w:val="20"/>
          <w:szCs w:val="20"/>
        </w:rPr>
        <w:t xml:space="preserve">extbook </w:t>
      </w:r>
      <w:r>
        <w:rPr>
          <w:rFonts w:ascii="Times New Roman" w:hAnsi="Times New Roman" w:cs="Times New Roman"/>
          <w:b/>
          <w:bCs/>
          <w:sz w:val="20"/>
          <w:szCs w:val="20"/>
        </w:rPr>
        <w:t>file save solution in</w:t>
      </w:r>
      <w:r w:rsidR="004F6372" w:rsidRPr="00223E3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A150A" w:rsidRPr="00223E38">
        <w:rPr>
          <w:rFonts w:ascii="Times New Roman" w:hAnsi="Times New Roman" w:cs="Times New Roman"/>
          <w:b/>
          <w:bCs/>
          <w:sz w:val="20"/>
          <w:szCs w:val="20"/>
        </w:rPr>
        <w:t>HOP 2.1 solution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p.31.</w:t>
      </w:r>
    </w:p>
    <w:p w:rsidR="003C316E" w:rsidRPr="00223E38" w:rsidRDefault="003C316E" w:rsidP="003C316E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:rsidR="00AA150A" w:rsidRPr="001F0263" w:rsidRDefault="003C316E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Go to the 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>Create a Folde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section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>– p.30 at the</w:t>
      </w:r>
      <w:r w:rsidR="00AA150A" w:rsidRPr="003C316E">
        <w:rPr>
          <w:rFonts w:ascii="Times New Roman" w:hAnsi="Times New Roman" w:cs="Times New Roman"/>
          <w:b/>
          <w:bCs/>
          <w:sz w:val="20"/>
          <w:szCs w:val="20"/>
        </w:rPr>
        <w:t xml:space="preserve"> textbook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 xml:space="preserve">using </w:t>
      </w:r>
      <w:r w:rsidR="00AA150A" w:rsidRPr="003C316E">
        <w:rPr>
          <w:rFonts w:ascii="Times New Roman" w:hAnsi="Times New Roman" w:cs="Times New Roman"/>
          <w:b/>
          <w:bCs/>
          <w:sz w:val="20"/>
          <w:szCs w:val="20"/>
        </w:rPr>
        <w:t>Notepad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remember to save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>the file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 as index.html (p.31 Figure 2.4) with “Save as type” field 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as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it is shown below: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9815C84" wp14:editId="42C6D7FE">
                <wp:simplePos x="0" y="0"/>
                <wp:positionH relativeFrom="column">
                  <wp:posOffset>553459</wp:posOffset>
                </wp:positionH>
                <wp:positionV relativeFrom="paragraph">
                  <wp:posOffset>1598402</wp:posOffset>
                </wp:positionV>
                <wp:extent cx="349200" cy="12600"/>
                <wp:effectExtent l="57150" t="38100" r="51435" b="6413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4920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B4A0A1" id="Ink 12" o:spid="_x0000_s1026" type="#_x0000_t75" style="position:absolute;margin-left:42.45pt;margin-top:124.65pt;width:29.9pt;height:3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1591346" wp14:editId="314542C4">
                <wp:simplePos x="0" y="0"/>
                <wp:positionH relativeFrom="column">
                  <wp:posOffset>1455644</wp:posOffset>
                </wp:positionH>
                <wp:positionV relativeFrom="paragraph">
                  <wp:posOffset>1726562</wp:posOffset>
                </wp:positionV>
                <wp:extent cx="12600" cy="92880"/>
                <wp:effectExtent l="38100" t="38100" r="64135" b="5969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260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4ED44" id="Ink 13" o:spid="_x0000_s1026" type="#_x0000_t75" style="position:absolute;margin-left:113.4pt;margin-top:134.8pt;width:3.45pt;height:9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91F26FA" wp14:editId="4B27337D">
                <wp:simplePos x="0" y="0"/>
                <wp:positionH relativeFrom="column">
                  <wp:posOffset>986564</wp:posOffset>
                </wp:positionH>
                <wp:positionV relativeFrom="paragraph">
                  <wp:posOffset>1746722</wp:posOffset>
                </wp:positionV>
                <wp:extent cx="40320" cy="84600"/>
                <wp:effectExtent l="57150" t="38100" r="55245" b="6794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032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92571F" id="Ink 14" o:spid="_x0000_s1026" type="#_x0000_t75" style="position:absolute;margin-left:76.55pt;margin-top:136.4pt;width:5.5pt;height: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39EF271D" wp14:editId="26BC622C">
                <wp:simplePos x="0" y="0"/>
                <wp:positionH relativeFrom="column">
                  <wp:posOffset>1030844</wp:posOffset>
                </wp:positionH>
                <wp:positionV relativeFrom="paragraph">
                  <wp:posOffset>1802882</wp:posOffset>
                </wp:positionV>
                <wp:extent cx="433800" cy="45000"/>
                <wp:effectExtent l="38100" t="57150" r="61595" b="508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43380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790696" id="Ink 15" o:spid="_x0000_s1026" type="#_x0000_t75" style="position:absolute;margin-left:80pt;margin-top:140.75pt;width:36.5pt;height:5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">
                <v:imagedata r:id="rId2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40EF546" wp14:editId="6CE43640">
            <wp:extent cx="4219074" cy="20491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3709" cy="20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223E38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52A191" wp14:editId="060D053B">
                <wp:simplePos x="0" y="0"/>
                <wp:positionH relativeFrom="column">
                  <wp:posOffset>-207100</wp:posOffset>
                </wp:positionH>
                <wp:positionV relativeFrom="paragraph">
                  <wp:posOffset>787037</wp:posOffset>
                </wp:positionV>
                <wp:extent cx="707390" cy="45085"/>
                <wp:effectExtent l="0" t="57150" r="16510" b="501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39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B7A62" id="Straight Arrow Connector 30" o:spid="_x0000_s1026" type="#_x0000_t32" style="position:absolute;margin-left:-16.3pt;margin-top:61.95pt;width:55.7pt;height:3.5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C727DB" wp14:editId="2050ACAA">
                <wp:simplePos x="0" y="0"/>
                <wp:positionH relativeFrom="column">
                  <wp:posOffset>-43361</wp:posOffset>
                </wp:positionH>
                <wp:positionV relativeFrom="paragraph">
                  <wp:posOffset>602343</wp:posOffset>
                </wp:positionV>
                <wp:extent cx="707390" cy="45085"/>
                <wp:effectExtent l="0" t="57150" r="16510" b="5016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39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F916D" id="Straight Arrow Connector 27" o:spid="_x0000_s1026" type="#_x0000_t32" style="position:absolute;margin-left:-3.4pt;margin-top:47.45pt;width:55.7pt;height:3.55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" strokecolor="red" strokeweight=".5pt">
                <v:stroke endarrow="block" joinstyle="miter"/>
              </v:shape>
            </w:pict>
          </mc:Fallback>
        </mc:AlternateContent>
      </w:r>
      <w:r w:rsidR="004F6372">
        <w:rPr>
          <w:noProof/>
        </w:rPr>
        <w:drawing>
          <wp:inline distT="0" distB="0" distL="0" distR="0" wp14:anchorId="7BFB16FD" wp14:editId="2D58296D">
            <wp:extent cx="4217670" cy="22479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21454" cy="224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click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on “Save” and you can now right click on index.html =&gt; open with =&gt; look for Notepad 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=&gt; type your first page on p. 30 as you see below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:rsidR="00AA150A" w:rsidRPr="0086265F" w:rsidRDefault="00AA150A" w:rsidP="00AA150A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F21A0E3" wp14:editId="48263081">
                <wp:simplePos x="0" y="0"/>
                <wp:positionH relativeFrom="column">
                  <wp:posOffset>256819</wp:posOffset>
                </wp:positionH>
                <wp:positionV relativeFrom="paragraph">
                  <wp:posOffset>280715</wp:posOffset>
                </wp:positionV>
                <wp:extent cx="156600" cy="8640"/>
                <wp:effectExtent l="57150" t="38100" r="53340" b="6794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566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0FE09" id="Ink 17" o:spid="_x0000_s1026" type="#_x0000_t75" style="position:absolute;margin-left:19.05pt;margin-top:20.9pt;width:14.7pt;height:3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">
                <v:imagedata r:id="rId9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1FB16E" wp14:editId="66E6D0BB">
            <wp:extent cx="4142740" cy="20614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6815" cy="206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E38" w:rsidRDefault="00223E38" w:rsidP="00223E38">
      <w:pPr>
        <w:rPr>
          <w:rFonts w:ascii="Times New Roman" w:hAnsi="Times New Roman" w:cs="Times New Roman"/>
          <w:sz w:val="20"/>
          <w:szCs w:val="20"/>
        </w:rPr>
      </w:pPr>
    </w:p>
    <w:p w:rsidR="00223E38" w:rsidRDefault="00223E38" w:rsidP="00223E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5725325B" wp14:editId="4909BA01">
                <wp:simplePos x="0" y="0"/>
                <wp:positionH relativeFrom="column">
                  <wp:posOffset>802219</wp:posOffset>
                </wp:positionH>
                <wp:positionV relativeFrom="paragraph">
                  <wp:posOffset>160015</wp:posOffset>
                </wp:positionV>
                <wp:extent cx="176760" cy="7560"/>
                <wp:effectExtent l="38100" t="38100" r="52070" b="692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767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8CDD6" id="Ink 28" o:spid="_x0000_s1026" type="#_x0000_t75" style="position:absolute;margin-left:62pt;margin-top:11.3pt;width:16.25pt;height:3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Select File then Save or just </w:t>
      </w:r>
      <w:r w:rsidRPr="003C316E">
        <w:rPr>
          <w:rFonts w:ascii="Times New Roman" w:hAnsi="Times New Roman" w:cs="Times New Roman"/>
          <w:b/>
          <w:sz w:val="20"/>
          <w:szCs w:val="20"/>
        </w:rPr>
        <w:t xml:space="preserve">&lt;Ctrl&gt; + </w:t>
      </w:r>
      <w:r w:rsidR="003C316E">
        <w:rPr>
          <w:rFonts w:ascii="Times New Roman" w:hAnsi="Times New Roman" w:cs="Times New Roman"/>
          <w:b/>
          <w:sz w:val="20"/>
          <w:szCs w:val="20"/>
        </w:rPr>
        <w:t>s</w:t>
      </w:r>
      <w:r w:rsidRPr="003C316E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=&gt; in order to run your 1</w:t>
      </w:r>
      <w:r w:rsidRPr="0086265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sz w:val="20"/>
          <w:szCs w:val="20"/>
        </w:rPr>
        <w:t xml:space="preserve"> web page double click on index.html and the result is shown below:</w:t>
      </w:r>
    </w:p>
    <w:p w:rsidR="00223E38" w:rsidRDefault="00223E38" w:rsidP="00223E38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5319640" wp14:editId="2A5DDF95">
            <wp:extent cx="2783305" cy="11271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7258" cy="11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E38" w:rsidRDefault="00223E38" w:rsidP="00223E38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223E38" w:rsidRPr="0086265F" w:rsidRDefault="00223E38" w:rsidP="00223E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se </w:t>
      </w:r>
      <w:r w:rsidRPr="003C316E">
        <w:rPr>
          <w:rFonts w:ascii="Times New Roman" w:hAnsi="Times New Roman" w:cs="Times New Roman"/>
          <w:b/>
          <w:sz w:val="20"/>
          <w:szCs w:val="20"/>
        </w:rPr>
        <w:t>&lt;ctrl&gt; + u</w:t>
      </w:r>
      <w:r w:rsidRPr="0086265F">
        <w:rPr>
          <w:rFonts w:ascii="Times New Roman" w:hAnsi="Times New Roman" w:cs="Times New Roman"/>
          <w:sz w:val="20"/>
          <w:szCs w:val="20"/>
        </w:rPr>
        <w:t xml:space="preserve"> to see the code.</w:t>
      </w:r>
    </w:p>
    <w:p w:rsidR="00AA150A" w:rsidRPr="004B3AF9" w:rsidRDefault="00AA150A" w:rsidP="002C52C7">
      <w:pPr>
        <w:rPr>
          <w:rFonts w:ascii="Times New Roman" w:hAnsi="Times New Roman" w:cs="Times New Roman"/>
        </w:rPr>
      </w:pPr>
    </w:p>
    <w:sectPr w:rsidR="00AA150A" w:rsidRPr="004B3AF9" w:rsidSect="004634F9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999" w:rsidRDefault="00692999" w:rsidP="004634F9">
      <w:pPr>
        <w:spacing w:after="0" w:line="240" w:lineRule="auto"/>
      </w:pPr>
      <w:r>
        <w:separator/>
      </w:r>
    </w:p>
  </w:endnote>
  <w:endnote w:type="continuationSeparator" w:id="0">
    <w:p w:rsidR="00692999" w:rsidRDefault="00692999" w:rsidP="0046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4F9" w:rsidRDefault="004634F9">
    <w:pPr>
      <w:pStyle w:val="Footer"/>
    </w:pPr>
    <w:r>
      <w:t xml:space="preserve">Sep. 27, 19                     Guidelines by J. Goetz   for CMPS 218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999" w:rsidRDefault="00692999" w:rsidP="004634F9">
      <w:pPr>
        <w:spacing w:after="0" w:line="240" w:lineRule="auto"/>
      </w:pPr>
      <w:r>
        <w:separator/>
      </w:r>
    </w:p>
  </w:footnote>
  <w:footnote w:type="continuationSeparator" w:id="0">
    <w:p w:rsidR="00692999" w:rsidRDefault="00692999" w:rsidP="00463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BF457A"/>
    <w:multiLevelType w:val="hybridMultilevel"/>
    <w:tmpl w:val="3FD2D3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B03A9"/>
    <w:multiLevelType w:val="hybridMultilevel"/>
    <w:tmpl w:val="3952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6726D"/>
    <w:multiLevelType w:val="hybridMultilevel"/>
    <w:tmpl w:val="1710164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F3F7E"/>
    <w:multiLevelType w:val="hybridMultilevel"/>
    <w:tmpl w:val="81FE6016"/>
    <w:lvl w:ilvl="0" w:tplc="CA7ED928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FF0A17"/>
    <w:multiLevelType w:val="hybridMultilevel"/>
    <w:tmpl w:val="918E7E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7706E6"/>
    <w:multiLevelType w:val="hybridMultilevel"/>
    <w:tmpl w:val="89E22988"/>
    <w:lvl w:ilvl="0" w:tplc="1B6EAE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28F5498"/>
    <w:multiLevelType w:val="hybridMultilevel"/>
    <w:tmpl w:val="2C5E8F1E"/>
    <w:lvl w:ilvl="0" w:tplc="FEFEEC34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835FA"/>
    <w:multiLevelType w:val="hybridMultilevel"/>
    <w:tmpl w:val="D700D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za3MDAwNDAxNTBQ0lEKTi0uzszPAykwrQUA37QHviwAAAA="/>
  </w:docVars>
  <w:rsids>
    <w:rsidRoot w:val="00FA7C8B"/>
    <w:rsid w:val="001F0263"/>
    <w:rsid w:val="00223E38"/>
    <w:rsid w:val="002C52C7"/>
    <w:rsid w:val="003C316E"/>
    <w:rsid w:val="004634F9"/>
    <w:rsid w:val="004B3AF9"/>
    <w:rsid w:val="004F6372"/>
    <w:rsid w:val="00692999"/>
    <w:rsid w:val="006A17DE"/>
    <w:rsid w:val="006D3ACB"/>
    <w:rsid w:val="007A1F70"/>
    <w:rsid w:val="007E72D8"/>
    <w:rsid w:val="0086265F"/>
    <w:rsid w:val="00A7766A"/>
    <w:rsid w:val="00AA150A"/>
    <w:rsid w:val="00CF4EED"/>
    <w:rsid w:val="00D17E63"/>
    <w:rsid w:val="00FA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AA05CFB-3F9E-442E-8510-ED08AF99A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A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62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4F9"/>
  </w:style>
  <w:style w:type="paragraph" w:styleId="Footer">
    <w:name w:val="footer"/>
    <w:basedOn w:val="Normal"/>
    <w:link w:val="FooterChar"/>
    <w:uiPriority w:val="99"/>
    <w:unhideWhenUsed/>
    <w:rsid w:val="0046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2.png"/><Relationship Id="rId18" Type="http://schemas.openxmlformats.org/officeDocument/2006/relationships/customXml" Target="ink/ink5.xm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customXml" Target="ink/ink8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7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customXml" Target="ink/ink3.xml"/><Relationship Id="rId22" Type="http://schemas.openxmlformats.org/officeDocument/2006/relationships/image" Target="media/image3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50:11.39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22'0'313,"-11"0"-298,0 0-15,0 0 16,0 0-16,0 0 0,1 0 15,21 0-15,-11 0 16,11 0 0,-21 0-1,-1 0 1,0 0 0,11 0 15,-11 0-31,0 0 15,0 0 32,0 0-31,1 0 31,-1 0-32,-11 11 1,11-11 15,11 0 1,-11 0-1,0 0-16,11 0 1,-10 0 0,10 0-16,-11 0 15,0 0 17,-11 11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56:03.87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18 0,'22'0'281,"0"0"-281,-11 0 16,23 0-16,-12 0 15,-11 0-15,22 0 16,-10 0-16,10 0 16,-22 0-16,0-10 0,11 10 15,12 0 1,-23 0 0,0 0-16,0 0 15,11 0 1,-11 0-16,1 0 31,-1 0-31,0 0 16,0 0-16,0 0 15,11 0-15,-11 0 16,1 0 0,-1 0-1,0 0 1,0 0 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1'0'203,"0"0"-187,0 0-16,0 0 0,23 0 15,-23 0-15,0 0 16,0 0 0,0 0-16,12 0 15,-12 0 1,0 0 0,0 0-1,0 0 1,0 0-16,0 0 15,11 0-15,-10 0 16,-1 0-16,0 0 16,0 0-16,0 0 15,0 0-15,11 0 16,-10 0-16,-1 0 16,0 0-1,0 0 1,0 0-16,0 0 31,0 0-31,11 0 16,-10 0-1,-1 0 1,0 0 0,0 0-16,0 0 15,0 0 1,11 0-16,-11 0 15,1 0 1,-1 0-16,0 0 16,0 0-1,0 0-15,11 0 16,-22 11-16,11-11 16,1 0-1,-1 0 1,0 0 15,0 0-31,0 0 31,11 0-31,-11 0 32,0 0-32,1 0 15,-1 0 1,0 0-1,0 0-15,0 0 16,-11 11 0,22-11-16,-11 0 15,1 0-15,-1 0 16,0 0 0,0 0-1,0 0-15,11 0 31,-11 0-15,0 0 15,1 10-31,-1-10 32,0 0-17,0 0 16,11 0-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33 257 0,'0'-23'234,"0"12"-203,0 0 47,0 0-78,0 0 32,0 0-17,0 0 17,0-12-17,0 12 16,0 0-15,0 0 62,0 0-62,0 0 46,0-1-62,-11 12 94,11-22-94,-22 22 47,22-11-31,0 0 15,0 0 0,0 0 32,0-1-1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11 234 0,'0'-11'296,"-22"11"-280,22-11-16,-11 11 16,0-11-1,0-12 1,0 23 0,11-11 15,-12 11-16,12-11 32,0 0 47,-11 0-63,-11 11-15,22-11 15,0 0-15,0-12-1,0 12 1,0 0 62,0 0-62,0 0-1,0 0 1,0-1 0,0-10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66 0,'11'0'219,"0"0"-204,0 0-15,0 0 16,23 0-16,-12 0 16,-11 0-16,22 0 15,-21 0-15,10 0 16,11 0-16,-22 0 15,23 12-15,-23-12 16,0 0-16,11 11 0,1-11 16,-1 0-16,-11 11 15,0-11-15,23 0 16,-12 0-16,11 0 16,-21 0-1,-1 0-15,0 0 16,0 0-1,0 0-15,11 0 16,-11 0-16,1 0 16,-1 0-1,0 0-15,0 0 16,0 0 0,11 0-1,-10 0-15,-1 0 31,0 0-31,0 11 16,0-11-16,0 0 16,12 0-16,-12 0 15,0 0 1,0 0-16,0 0 16,11 0-1,1 0 1,-12 0-16,0 0 15,0 0 1,0 0 15,0 0-31,1 0 32,10 0-17,-11 0 16,0 0 1,0 0 15,0 0-47,1 0 15,-1 0 1,11 0-1,-11 0 1,0 0 0,0 0 15,1 0 16,-1 0-16,0 0 0,11 0-31,-11 0 110,0 0-17,1 0-77,-1 0 0,0 0 296,0-11-187,0 11-78,11 0 16,-11-11-32,-11 0 0,12 11-15,-1-12 93,-11 1-46,0 0 15,0-11-63,0 11 95,0 0-7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22'0'313,"-11"0"-298,0 0-15,0 0 16,0 0-16,0 0 0,1 0 15,21 0-15,-11 0 16,11 0 0,-21 0-1,-1 0 1,0 0 0,11 0 15,-11 0-31,0 0 15,0 0 32,0 0-31,1 0 31,-1 0-32,-11 11 1,11-11 15,11 0 1,-11 0-1,0 0-16,11 0 1,-10 0 0,10 0-16,-11 0 15,0 0 17,-11 11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1:34:57.714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18 0,'22'0'281,"0"0"-281,-11 0 16,23 0-16,-12 0 15,-11 0-15,22 0 16,-10 0-16,10 0 16,-22 0-16,0-10 0,11 10 15,12 0 1,-23 0 0,0 0-16,0 0 15,11 0 1,-11 0-16,1 0 31,-1 0-31,0 0 16,0 0-16,0 0 15,11 0-15,-11 0 16,1 0 0,-1 0-1,0 0 1,0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3C850-4EE7-4C9A-AED2-CE7B8C899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3</cp:revision>
  <dcterms:created xsi:type="dcterms:W3CDTF">2018-10-07T01:35:00Z</dcterms:created>
  <dcterms:modified xsi:type="dcterms:W3CDTF">2019-09-28T03:50:00Z</dcterms:modified>
</cp:coreProperties>
</file>